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8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9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bookmarkEnd w:id="3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8-24T10:59:56Z</dcterms:created>
  <dcterms:modified xsi:type="dcterms:W3CDTF">2023-08-24T10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